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B266B0" w14:textId="77777777" w:rsidR="00E41DDB" w:rsidRDefault="00E41DDB"/>
    <w:p w14:paraId="411A75B5" w14:textId="77777777" w:rsidR="00D77949" w:rsidRDefault="00D77949"/>
    <w:p w14:paraId="2F227FB0" w14:textId="77777777" w:rsidR="00D77949" w:rsidRDefault="00D77949"/>
    <w:p w14:paraId="59896218" w14:textId="77777777" w:rsidR="00D77949" w:rsidRDefault="00D77949"/>
    <w:p w14:paraId="068526C9" w14:textId="77777777" w:rsidR="00D77949" w:rsidRDefault="00D77949"/>
    <w:p w14:paraId="3D2DAE5C" w14:textId="77777777" w:rsidR="00D77949" w:rsidRDefault="00D77949"/>
    <w:p w14:paraId="1C86C1E3" w14:textId="77777777" w:rsidR="00D77949" w:rsidRDefault="00D77949"/>
    <w:p w14:paraId="78C8D95C" w14:textId="77777777" w:rsidR="00D77949" w:rsidRDefault="00D77949"/>
    <w:p w14:paraId="4C478B98" w14:textId="77777777" w:rsidR="00D77949" w:rsidRDefault="00D77949"/>
    <w:p w14:paraId="6FC312B8" w14:textId="77777777" w:rsidR="00D77949" w:rsidRDefault="00D77949"/>
    <w:p w14:paraId="29B20825" w14:textId="77777777" w:rsidR="00D77949" w:rsidRDefault="00D77949"/>
    <w:p w14:paraId="2DEF2B1D" w14:textId="77777777" w:rsidR="00D77949" w:rsidRDefault="00D77949"/>
    <w:p w14:paraId="4B55CFCD" w14:textId="77777777" w:rsidR="00D77949" w:rsidRDefault="00D77949"/>
    <w:p w14:paraId="3611C443" w14:textId="77777777" w:rsidR="00D77949" w:rsidRDefault="00D77949"/>
    <w:p w14:paraId="62A3218B" w14:textId="77777777" w:rsidR="00D77949" w:rsidRDefault="00D77949"/>
    <w:p w14:paraId="274ABE38" w14:textId="77777777" w:rsidR="00D77949" w:rsidRDefault="00D77949"/>
    <w:p w14:paraId="79703352" w14:textId="77777777" w:rsidR="00D77949" w:rsidRDefault="00D77949"/>
    <w:p w14:paraId="606DCDD8" w14:textId="77777777" w:rsidR="00D77949" w:rsidRDefault="00D77949"/>
    <w:p w14:paraId="6F7EB773" w14:textId="77777777" w:rsidR="00D77949" w:rsidRDefault="00D77949"/>
    <w:p w14:paraId="6B50AAC4" w14:textId="77777777" w:rsidR="00D77949" w:rsidRDefault="00D77949"/>
    <w:p w14:paraId="10B401F0" w14:textId="77777777" w:rsidR="00D77949" w:rsidRDefault="00D77949"/>
    <w:p w14:paraId="64BB1AD8" w14:textId="77777777" w:rsidR="00D77949" w:rsidRDefault="00D77949"/>
    <w:p w14:paraId="7901B552" w14:textId="77777777" w:rsidR="00D77949" w:rsidRDefault="00D77949"/>
    <w:p w14:paraId="5195F75C" w14:textId="77777777" w:rsidR="00D77949" w:rsidRDefault="00D77949"/>
    <w:p w14:paraId="013F65E8" w14:textId="77777777" w:rsidR="00D77949" w:rsidRDefault="00D77949"/>
    <w:p w14:paraId="783534D1" w14:textId="77777777" w:rsidR="00D77949" w:rsidRDefault="00D77949"/>
    <w:p w14:paraId="2C383754" w14:textId="77777777" w:rsidR="00D77949" w:rsidRDefault="00D77949"/>
    <w:p w14:paraId="03AF6B35" w14:textId="77777777" w:rsidR="00D77949" w:rsidRDefault="00D77949"/>
    <w:p w14:paraId="7BB093FC" w14:textId="77777777" w:rsidR="00D77949" w:rsidRDefault="00D77949"/>
    <w:p w14:paraId="402A328B" w14:textId="77777777" w:rsidR="00D77949" w:rsidRDefault="00D77949"/>
    <w:p w14:paraId="2DE1CC0C" w14:textId="77777777" w:rsidR="00D77949" w:rsidRDefault="00D77949"/>
    <w:p w14:paraId="4A5DC220" w14:textId="77777777" w:rsidR="00D77949" w:rsidRDefault="00D77949">
      <w:bookmarkStart w:id="0" w:name="_GoBack"/>
      <w:bookmarkEnd w:id="0"/>
    </w:p>
    <w:p w14:paraId="09ED1055" w14:textId="77777777" w:rsidR="00D77949" w:rsidRDefault="00D77949"/>
    <w:p w14:paraId="66984406" w14:textId="77777777" w:rsidR="00D77949" w:rsidRDefault="00D77949"/>
    <w:p w14:paraId="7A768E64" w14:textId="77777777" w:rsidR="00D77949" w:rsidRDefault="00D77949"/>
    <w:p w14:paraId="314187F7" w14:textId="77777777" w:rsidR="00D77949" w:rsidRDefault="00D77949"/>
    <w:p w14:paraId="3A09EF77" w14:textId="77777777" w:rsidR="00D77949" w:rsidRDefault="00D77949"/>
    <w:p w14:paraId="2A346ED1" w14:textId="77777777" w:rsidR="00D77949" w:rsidRDefault="00D77949"/>
    <w:p w14:paraId="388BFF73" w14:textId="77777777" w:rsidR="00D77949" w:rsidRDefault="00D77949"/>
    <w:p w14:paraId="6DD3A91B" w14:textId="77777777" w:rsidR="00D77949" w:rsidRDefault="00D77949"/>
    <w:p w14:paraId="6C0B51D7" w14:textId="77777777" w:rsidR="00D77949" w:rsidRDefault="00D77949"/>
    <w:p w14:paraId="094F87A4" w14:textId="77777777" w:rsidR="00D77949" w:rsidRDefault="00D77949"/>
    <w:p w14:paraId="4B134CA9" w14:textId="77777777" w:rsidR="00D77949" w:rsidRDefault="00D77949"/>
    <w:p w14:paraId="3E70BE12" w14:textId="77777777" w:rsidR="00D77949" w:rsidRDefault="00D77949"/>
    <w:p w14:paraId="063887BE" w14:textId="77777777" w:rsidR="00D77949" w:rsidRDefault="00D77949"/>
    <w:p w14:paraId="41BC3746" w14:textId="77777777" w:rsidR="00D77949" w:rsidRDefault="00D77949"/>
    <w:p w14:paraId="6CA15B8F" w14:textId="77777777" w:rsidR="00D77949" w:rsidRDefault="00D77949"/>
    <w:p w14:paraId="054262B5" w14:textId="77777777" w:rsidR="00D77949" w:rsidRDefault="00D77949"/>
    <w:p w14:paraId="5ED160A4" w14:textId="77777777" w:rsidR="00D77949" w:rsidRDefault="00D77949"/>
    <w:p w14:paraId="217557D6" w14:textId="77777777" w:rsidR="00D77949" w:rsidRDefault="00D77949"/>
    <w:p w14:paraId="2DB76191" w14:textId="77777777" w:rsidR="00D77949" w:rsidRDefault="00D77949"/>
    <w:p w14:paraId="6F26D3AF" w14:textId="77777777" w:rsidR="00D77949" w:rsidRDefault="00D77949"/>
    <w:sectPr w:rsidR="00D77949" w:rsidSect="00D77949">
      <w:headerReference w:type="default" r:id="rId6"/>
      <w:footerReference w:type="default" r:id="rId7"/>
      <w:headerReference w:type="first" r:id="rId8"/>
      <w:footerReference w:type="first" r:id="rId9"/>
      <w:pgSz w:w="11906" w:h="16838"/>
      <w:pgMar w:top="0" w:right="992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611E98" w14:textId="77777777" w:rsidR="00B52079" w:rsidRDefault="00B52079" w:rsidP="00E41DDB">
      <w:pPr>
        <w:spacing w:after="0" w:line="240" w:lineRule="auto"/>
      </w:pPr>
      <w:r>
        <w:separator/>
      </w:r>
    </w:p>
  </w:endnote>
  <w:endnote w:type="continuationSeparator" w:id="0">
    <w:p w14:paraId="07286BD9" w14:textId="77777777" w:rsidR="00B52079" w:rsidRDefault="00B52079" w:rsidP="00E41D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">
    <w:panose1 w:val="02000506030000020004"/>
    <w:charset w:val="00"/>
    <w:family w:val="modern"/>
    <w:notTrueType/>
    <w:pitch w:val="variable"/>
    <w:sig w:usb0="2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 LT Std 55 Roman">
    <w:panose1 w:val="020B0503020203020204"/>
    <w:charset w:val="00"/>
    <w:family w:val="swiss"/>
    <w:notTrueType/>
    <w:pitch w:val="variable"/>
    <w:sig w:usb0="800000AF" w:usb1="4000204A" w:usb2="00000000" w:usb3="00000000" w:csb0="00000001" w:csb1="00000000"/>
  </w:font>
  <w:font w:name="Proxima Nova Rg">
    <w:altName w:val="Tahom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Avenir LT Std 35 Light">
    <w:panose1 w:val="020B0402020203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499"/>
      <w:gridCol w:w="2287"/>
      <w:gridCol w:w="2711"/>
      <w:gridCol w:w="2500"/>
    </w:tblGrid>
    <w:tr w:rsidR="001D169D" w14:paraId="1AFA5078" w14:textId="77777777" w:rsidTr="00417938">
      <w:tc>
        <w:tcPr>
          <w:tcW w:w="2499" w:type="dxa"/>
          <w:vAlign w:val="bottom"/>
        </w:tcPr>
        <w:p w14:paraId="52E47B58" w14:textId="77777777" w:rsidR="001D169D" w:rsidRDefault="001D169D" w:rsidP="001D169D">
          <w:pPr>
            <w:pStyle w:val="Heading1"/>
            <w:outlineLvl w:val="0"/>
            <w:rPr>
              <w:rFonts w:ascii="Proxima Nova Rg" w:hAnsi="Proxima Nova Rg"/>
              <w:color w:val="091B2A"/>
            </w:rPr>
          </w:pPr>
          <w:r w:rsidRPr="00641EB6">
            <w:rPr>
              <w:rFonts w:ascii="Proxima Nova Rg" w:hAnsi="Proxima Nova Rg"/>
              <w:color w:val="091B2A"/>
            </w:rPr>
            <w:t>Registered Office</w:t>
          </w:r>
        </w:p>
        <w:p w14:paraId="225CBDC1" w14:textId="77777777" w:rsidR="001D169D" w:rsidRDefault="001D169D" w:rsidP="001D169D">
          <w:pPr>
            <w:pStyle w:val="Heading1"/>
            <w:outlineLvl w:val="0"/>
            <w:rPr>
              <w:rFonts w:ascii="Proxima Nova Rg" w:hAnsi="Proxima Nova Rg"/>
              <w:color w:val="091B2A"/>
            </w:rPr>
          </w:pPr>
          <w:r w:rsidRPr="0086772C">
            <w:rPr>
              <w:rFonts w:ascii="Proxima Nova Rg" w:hAnsi="Proxima Nova Rg"/>
              <w:b w:val="0"/>
              <w:bCs w:val="0"/>
            </w:rPr>
            <w:t>Hygeia, 66-68</w:t>
          </w:r>
          <w:r w:rsidRPr="0086772C">
            <w:rPr>
              <w:rFonts w:ascii="Proxima Nova Rg" w:hAnsi="Proxima Nova Rg"/>
              <w:b w:val="0"/>
              <w:bCs w:val="0"/>
              <w:spacing w:val="-3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College</w:t>
          </w:r>
          <w:r w:rsidRPr="0086772C">
            <w:rPr>
              <w:rFonts w:ascii="Proxima Nova Rg" w:hAnsi="Proxima Nova Rg"/>
              <w:b w:val="0"/>
              <w:bCs w:val="0"/>
              <w:spacing w:val="-1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Road,</w:t>
          </w:r>
          <w:r>
            <w:rPr>
              <w:rFonts w:ascii="Proxima Nova Rg" w:hAnsi="Proxima Nova Rg"/>
              <w:b w:val="0"/>
              <w:bCs w:val="0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Harrow Middlesex,</w:t>
          </w:r>
          <w:r w:rsidRPr="0086772C">
            <w:rPr>
              <w:rFonts w:ascii="Proxima Nova Rg" w:hAnsi="Proxima Nova Rg"/>
              <w:b w:val="0"/>
              <w:bCs w:val="0"/>
              <w:spacing w:val="-3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HA1</w:t>
          </w:r>
          <w:r w:rsidRPr="0086772C">
            <w:rPr>
              <w:rFonts w:ascii="Proxima Nova Rg" w:hAnsi="Proxima Nova Rg"/>
              <w:b w:val="0"/>
              <w:bCs w:val="0"/>
              <w:spacing w:val="-1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1BE</w:t>
          </w:r>
        </w:p>
      </w:tc>
      <w:tc>
        <w:tcPr>
          <w:tcW w:w="2287" w:type="dxa"/>
          <w:vAlign w:val="bottom"/>
        </w:tcPr>
        <w:p w14:paraId="5AE86656" w14:textId="77777777" w:rsidR="001D169D" w:rsidRPr="006F1E09" w:rsidRDefault="001D169D" w:rsidP="001D169D">
          <w:pPr>
            <w:pStyle w:val="Heading1"/>
            <w:outlineLvl w:val="0"/>
            <w:rPr>
              <w:rFonts w:ascii="Proxima Nova Rg" w:hAnsi="Proxima Nova Rg"/>
              <w:b w:val="0"/>
              <w:bCs w:val="0"/>
              <w:color w:val="091B2A"/>
            </w:rPr>
          </w:pPr>
          <w:r w:rsidRPr="006F1E09">
            <w:rPr>
              <w:rFonts w:ascii="Avenir LT Std 35 Light" w:hAnsi="Avenir LT Std 35 Light"/>
              <w:b w:val="0"/>
              <w:bCs w:val="0"/>
              <w:color w:val="A15AC8"/>
            </w:rPr>
            <w:t xml:space="preserve">0207 042 285         </w:t>
          </w:r>
          <w:r w:rsidRPr="006F1E09">
            <w:rPr>
              <w:rFonts w:ascii="Avenir LT Std 35 Light" w:hAnsi="Avenir LT Std 35 Light"/>
              <w:b w:val="0"/>
              <w:bCs w:val="0"/>
              <w:color w:val="18B250"/>
            </w:rPr>
            <w:t xml:space="preserve">                   </w:t>
          </w:r>
          <w:r w:rsidRPr="006F1E09">
            <w:rPr>
              <w:rFonts w:ascii="Avenir LT Std 35 Light" w:hAnsi="Avenir LT Std 35 Light"/>
              <w:b w:val="0"/>
              <w:bCs w:val="0"/>
              <w:color w:val="A15AC8"/>
            </w:rPr>
            <w:t xml:space="preserve">www.planbhealth.co.uk                   </w:t>
          </w:r>
        </w:p>
      </w:tc>
      <w:tc>
        <w:tcPr>
          <w:tcW w:w="2711" w:type="dxa"/>
          <w:vAlign w:val="bottom"/>
        </w:tcPr>
        <w:p w14:paraId="20AAC730" w14:textId="77777777" w:rsidR="001D169D" w:rsidRDefault="001D169D" w:rsidP="001D169D">
          <w:pPr>
            <w:pStyle w:val="Heading1"/>
            <w:outlineLvl w:val="0"/>
            <w:rPr>
              <w:rFonts w:ascii="Proxima Nova Rg" w:hAnsi="Proxima Nova Rg"/>
            </w:rPr>
          </w:pPr>
          <w:r w:rsidRPr="0086772C">
            <w:rPr>
              <w:rFonts w:ascii="Proxima Nova Rg" w:hAnsi="Proxima Nova Rg"/>
            </w:rPr>
            <w:t>Company Registration No.</w:t>
          </w:r>
        </w:p>
        <w:p w14:paraId="52A83D06" w14:textId="77777777" w:rsidR="001D169D" w:rsidRPr="0086772C" w:rsidRDefault="001D169D" w:rsidP="001D169D">
          <w:pPr>
            <w:pStyle w:val="Heading1"/>
            <w:outlineLvl w:val="0"/>
            <w:rPr>
              <w:rFonts w:ascii="Proxima Nova Rg" w:hAnsi="Proxima Nova Rg"/>
              <w:b w:val="0"/>
              <w:bCs w:val="0"/>
              <w:color w:val="091B2A"/>
            </w:rPr>
          </w:pPr>
          <w:r w:rsidRPr="0086772C">
            <w:rPr>
              <w:rFonts w:ascii="Proxima Nova Rg" w:hAnsi="Proxima Nova Rg"/>
              <w:b w:val="0"/>
              <w:bCs w:val="0"/>
            </w:rPr>
            <w:t>0</w:t>
          </w:r>
          <w:r>
            <w:rPr>
              <w:rFonts w:ascii="Proxima Nova Rg" w:hAnsi="Proxima Nova Rg"/>
              <w:b w:val="0"/>
              <w:bCs w:val="0"/>
            </w:rPr>
            <w:t>681</w:t>
          </w:r>
          <w:r w:rsidRPr="0086772C">
            <w:rPr>
              <w:rFonts w:ascii="Proxima Nova Rg" w:hAnsi="Proxima Nova Rg"/>
              <w:b w:val="0"/>
              <w:bCs w:val="0"/>
            </w:rPr>
            <w:t xml:space="preserve"> </w:t>
          </w:r>
          <w:r>
            <w:rPr>
              <w:rFonts w:ascii="Proxima Nova Rg" w:hAnsi="Proxima Nova Rg"/>
              <w:b w:val="0"/>
              <w:bCs w:val="0"/>
            </w:rPr>
            <w:t>6791</w:t>
          </w:r>
        </w:p>
      </w:tc>
      <w:tc>
        <w:tcPr>
          <w:tcW w:w="2500" w:type="dxa"/>
          <w:vAlign w:val="center"/>
        </w:tcPr>
        <w:p w14:paraId="1B39FF0D" w14:textId="77777777" w:rsidR="001D169D" w:rsidRDefault="001D169D" w:rsidP="001D169D">
          <w:pPr>
            <w:pStyle w:val="Heading1"/>
            <w:jc w:val="center"/>
            <w:outlineLvl w:val="0"/>
            <w:rPr>
              <w:rFonts w:ascii="Proxima Nova Rg" w:hAnsi="Proxima Nova Rg"/>
              <w:color w:val="091B2A"/>
            </w:rPr>
          </w:pPr>
          <w:r>
            <w:rPr>
              <w:noProof/>
            </w:rPr>
            <w:drawing>
              <wp:inline distT="0" distB="0" distL="0" distR="0" wp14:anchorId="0FEDCEA8" wp14:editId="311DCC50">
                <wp:extent cx="1234440" cy="41910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4440" cy="419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7F65E8C" w14:textId="15D7EDFA" w:rsidR="00E41DDB" w:rsidRPr="006F1E09" w:rsidRDefault="00E41DDB" w:rsidP="006F1E0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499"/>
      <w:gridCol w:w="2287"/>
      <w:gridCol w:w="2711"/>
      <w:gridCol w:w="2500"/>
    </w:tblGrid>
    <w:tr w:rsidR="006F1E09" w14:paraId="32AA875A" w14:textId="77777777" w:rsidTr="001D169D">
      <w:tc>
        <w:tcPr>
          <w:tcW w:w="2499" w:type="dxa"/>
          <w:vAlign w:val="bottom"/>
        </w:tcPr>
        <w:p w14:paraId="436D94E3" w14:textId="77777777" w:rsidR="001D169D" w:rsidRDefault="006F1E09" w:rsidP="001D169D">
          <w:pPr>
            <w:pStyle w:val="Heading1"/>
            <w:outlineLvl w:val="0"/>
            <w:rPr>
              <w:rFonts w:ascii="Proxima Nova Rg" w:hAnsi="Proxima Nova Rg"/>
              <w:color w:val="091B2A"/>
            </w:rPr>
          </w:pPr>
          <w:r w:rsidRPr="00641EB6">
            <w:rPr>
              <w:rFonts w:ascii="Proxima Nova Rg" w:hAnsi="Proxima Nova Rg"/>
              <w:color w:val="091B2A"/>
            </w:rPr>
            <w:t>Registered Office</w:t>
          </w:r>
        </w:p>
        <w:p w14:paraId="2A56AAC8" w14:textId="6CE25F44" w:rsidR="006F1E09" w:rsidRDefault="006F1E09" w:rsidP="001D169D">
          <w:pPr>
            <w:pStyle w:val="Heading1"/>
            <w:outlineLvl w:val="0"/>
            <w:rPr>
              <w:rFonts w:ascii="Proxima Nova Rg" w:hAnsi="Proxima Nova Rg"/>
              <w:color w:val="091B2A"/>
            </w:rPr>
          </w:pPr>
          <w:r w:rsidRPr="0086772C">
            <w:rPr>
              <w:rFonts w:ascii="Proxima Nova Rg" w:hAnsi="Proxima Nova Rg"/>
              <w:b w:val="0"/>
              <w:bCs w:val="0"/>
            </w:rPr>
            <w:t>Hygeia, 66-68</w:t>
          </w:r>
          <w:r w:rsidRPr="0086772C">
            <w:rPr>
              <w:rFonts w:ascii="Proxima Nova Rg" w:hAnsi="Proxima Nova Rg"/>
              <w:b w:val="0"/>
              <w:bCs w:val="0"/>
              <w:spacing w:val="-3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College</w:t>
          </w:r>
          <w:r w:rsidRPr="0086772C">
            <w:rPr>
              <w:rFonts w:ascii="Proxima Nova Rg" w:hAnsi="Proxima Nova Rg"/>
              <w:b w:val="0"/>
              <w:bCs w:val="0"/>
              <w:spacing w:val="-1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Road,</w:t>
          </w:r>
          <w:r>
            <w:rPr>
              <w:rFonts w:ascii="Proxima Nova Rg" w:hAnsi="Proxima Nova Rg"/>
              <w:b w:val="0"/>
              <w:bCs w:val="0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Harrow Middlesex,</w:t>
          </w:r>
          <w:r w:rsidRPr="0086772C">
            <w:rPr>
              <w:rFonts w:ascii="Proxima Nova Rg" w:hAnsi="Proxima Nova Rg"/>
              <w:b w:val="0"/>
              <w:bCs w:val="0"/>
              <w:spacing w:val="-3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HA1</w:t>
          </w:r>
          <w:r w:rsidRPr="0086772C">
            <w:rPr>
              <w:rFonts w:ascii="Proxima Nova Rg" w:hAnsi="Proxima Nova Rg"/>
              <w:b w:val="0"/>
              <w:bCs w:val="0"/>
              <w:spacing w:val="-1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1BE</w:t>
          </w:r>
        </w:p>
      </w:tc>
      <w:tc>
        <w:tcPr>
          <w:tcW w:w="2287" w:type="dxa"/>
          <w:vAlign w:val="bottom"/>
        </w:tcPr>
        <w:p w14:paraId="59E275EC" w14:textId="71673E7F" w:rsidR="006F1E09" w:rsidRPr="006F1E09" w:rsidRDefault="006F1E09" w:rsidP="001D169D">
          <w:pPr>
            <w:pStyle w:val="Heading1"/>
            <w:outlineLvl w:val="0"/>
            <w:rPr>
              <w:rFonts w:ascii="Proxima Nova Rg" w:hAnsi="Proxima Nova Rg"/>
              <w:b w:val="0"/>
              <w:bCs w:val="0"/>
              <w:color w:val="091B2A"/>
            </w:rPr>
          </w:pPr>
          <w:r w:rsidRPr="006F1E09">
            <w:rPr>
              <w:rFonts w:ascii="Avenir LT Std 35 Light" w:hAnsi="Avenir LT Std 35 Light"/>
              <w:b w:val="0"/>
              <w:bCs w:val="0"/>
              <w:color w:val="A15AC8"/>
            </w:rPr>
            <w:t xml:space="preserve">0207 042 285         </w:t>
          </w:r>
          <w:r w:rsidRPr="006F1E09">
            <w:rPr>
              <w:rFonts w:ascii="Avenir LT Std 35 Light" w:hAnsi="Avenir LT Std 35 Light"/>
              <w:b w:val="0"/>
              <w:bCs w:val="0"/>
              <w:color w:val="18B250"/>
            </w:rPr>
            <w:t xml:space="preserve">                   </w:t>
          </w:r>
          <w:r w:rsidRPr="006F1E09">
            <w:rPr>
              <w:rFonts w:ascii="Avenir LT Std 35 Light" w:hAnsi="Avenir LT Std 35 Light"/>
              <w:b w:val="0"/>
              <w:bCs w:val="0"/>
              <w:color w:val="A15AC8"/>
            </w:rPr>
            <w:t xml:space="preserve">www.planbhealth.co.uk                   </w:t>
          </w:r>
        </w:p>
      </w:tc>
      <w:tc>
        <w:tcPr>
          <w:tcW w:w="2711" w:type="dxa"/>
          <w:vAlign w:val="bottom"/>
        </w:tcPr>
        <w:p w14:paraId="1CF3B514" w14:textId="77777777" w:rsidR="001D169D" w:rsidRDefault="006F1E09" w:rsidP="001D169D">
          <w:pPr>
            <w:pStyle w:val="Heading1"/>
            <w:outlineLvl w:val="0"/>
            <w:rPr>
              <w:rFonts w:ascii="Proxima Nova Rg" w:hAnsi="Proxima Nova Rg"/>
            </w:rPr>
          </w:pPr>
          <w:r w:rsidRPr="0086772C">
            <w:rPr>
              <w:rFonts w:ascii="Proxima Nova Rg" w:hAnsi="Proxima Nova Rg"/>
            </w:rPr>
            <w:t>Company Registration No.</w:t>
          </w:r>
        </w:p>
        <w:p w14:paraId="5FD2D292" w14:textId="3104B72B" w:rsidR="006F1E09" w:rsidRPr="0086772C" w:rsidRDefault="006F1E09" w:rsidP="001D169D">
          <w:pPr>
            <w:pStyle w:val="Heading1"/>
            <w:outlineLvl w:val="0"/>
            <w:rPr>
              <w:rFonts w:ascii="Proxima Nova Rg" w:hAnsi="Proxima Nova Rg"/>
              <w:b w:val="0"/>
              <w:bCs w:val="0"/>
              <w:color w:val="091B2A"/>
            </w:rPr>
          </w:pPr>
          <w:r w:rsidRPr="0086772C">
            <w:rPr>
              <w:rFonts w:ascii="Proxima Nova Rg" w:hAnsi="Proxima Nova Rg"/>
              <w:b w:val="0"/>
              <w:bCs w:val="0"/>
            </w:rPr>
            <w:t>0</w:t>
          </w:r>
          <w:r>
            <w:rPr>
              <w:rFonts w:ascii="Proxima Nova Rg" w:hAnsi="Proxima Nova Rg"/>
              <w:b w:val="0"/>
              <w:bCs w:val="0"/>
            </w:rPr>
            <w:t>681</w:t>
          </w:r>
          <w:r w:rsidRPr="0086772C">
            <w:rPr>
              <w:rFonts w:ascii="Proxima Nova Rg" w:hAnsi="Proxima Nova Rg"/>
              <w:b w:val="0"/>
              <w:bCs w:val="0"/>
            </w:rPr>
            <w:t xml:space="preserve"> </w:t>
          </w:r>
          <w:r>
            <w:rPr>
              <w:rFonts w:ascii="Proxima Nova Rg" w:hAnsi="Proxima Nova Rg"/>
              <w:b w:val="0"/>
              <w:bCs w:val="0"/>
            </w:rPr>
            <w:t>6791</w:t>
          </w:r>
        </w:p>
      </w:tc>
      <w:tc>
        <w:tcPr>
          <w:tcW w:w="2500" w:type="dxa"/>
          <w:vAlign w:val="center"/>
        </w:tcPr>
        <w:p w14:paraId="35E52433" w14:textId="77777777" w:rsidR="006F1E09" w:rsidRDefault="006F1E09" w:rsidP="001D169D">
          <w:pPr>
            <w:pStyle w:val="Heading1"/>
            <w:jc w:val="center"/>
            <w:outlineLvl w:val="0"/>
            <w:rPr>
              <w:rFonts w:ascii="Proxima Nova Rg" w:hAnsi="Proxima Nova Rg"/>
              <w:color w:val="091B2A"/>
            </w:rPr>
          </w:pPr>
          <w:r>
            <w:rPr>
              <w:noProof/>
            </w:rPr>
            <w:drawing>
              <wp:inline distT="0" distB="0" distL="0" distR="0" wp14:anchorId="531764D5" wp14:editId="438410C0">
                <wp:extent cx="1234440" cy="419100"/>
                <wp:effectExtent l="0" t="0" r="0" b="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4440" cy="419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CAFAB97" w14:textId="77777777" w:rsidR="006F1E09" w:rsidRDefault="006F1E09" w:rsidP="006F1E09">
    <w:pPr>
      <w:pStyle w:val="Heading1"/>
      <w:spacing w:before="129"/>
      <w:rPr>
        <w:rFonts w:ascii="Avenir LT Std 35 Light" w:hAnsi="Avenir LT Std 35 Light"/>
        <w:color w:val="091B2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86DBF3" w14:textId="77777777" w:rsidR="00B52079" w:rsidRDefault="00B52079" w:rsidP="00E41DDB">
      <w:pPr>
        <w:spacing w:after="0" w:line="240" w:lineRule="auto"/>
      </w:pPr>
      <w:r>
        <w:separator/>
      </w:r>
    </w:p>
  </w:footnote>
  <w:footnote w:type="continuationSeparator" w:id="0">
    <w:p w14:paraId="76EA5D42" w14:textId="77777777" w:rsidR="00B52079" w:rsidRDefault="00B52079" w:rsidP="00E41D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1AD8D6" w14:textId="77777777" w:rsidR="00E41DDB" w:rsidRDefault="00E41DDB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2D0F974" wp14:editId="55FED29F">
          <wp:simplePos x="0" y="0"/>
          <wp:positionH relativeFrom="margin">
            <wp:posOffset>5034915</wp:posOffset>
          </wp:positionH>
          <wp:positionV relativeFrom="paragraph">
            <wp:posOffset>-110490</wp:posOffset>
          </wp:positionV>
          <wp:extent cx="1581150" cy="704423"/>
          <wp:effectExtent l="0" t="0" r="0" b="63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1150" cy="70442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17FD80F5" w14:textId="77777777" w:rsidR="00E41DDB" w:rsidRDefault="00E41DDB">
    <w:pPr>
      <w:pStyle w:val="Header"/>
    </w:pPr>
  </w:p>
  <w:p w14:paraId="7348EA1A" w14:textId="77777777" w:rsidR="00E41DDB" w:rsidRDefault="00E41DDB" w:rsidP="00D77949">
    <w:pPr>
      <w:pStyle w:val="Header"/>
      <w:jc w:val="right"/>
    </w:pPr>
  </w:p>
  <w:p w14:paraId="4F49E300" w14:textId="77777777" w:rsidR="00E41DDB" w:rsidRDefault="00E41DDB" w:rsidP="00E41DDB">
    <w:pPr>
      <w:pStyle w:val="Header"/>
      <w:jc w:val="right"/>
      <w:rPr>
        <w:rFonts w:ascii="Avenir LT Std 55 Roman" w:hAnsi="Avenir LT Std 55 Roman"/>
        <w:b/>
        <w:color w:val="EF3D34"/>
        <w:sz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E50088" w14:textId="77777777" w:rsidR="00D77949" w:rsidRDefault="00D77949" w:rsidP="00D77949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6A24738B" wp14:editId="1371854C">
          <wp:simplePos x="0" y="0"/>
          <wp:positionH relativeFrom="margin">
            <wp:posOffset>5034915</wp:posOffset>
          </wp:positionH>
          <wp:positionV relativeFrom="paragraph">
            <wp:posOffset>-110490</wp:posOffset>
          </wp:positionV>
          <wp:extent cx="1581150" cy="704423"/>
          <wp:effectExtent l="0" t="0" r="0" b="635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1150" cy="70442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C521ABA" w14:textId="77777777" w:rsidR="00D77949" w:rsidRDefault="00D77949" w:rsidP="00D77949">
    <w:pPr>
      <w:pStyle w:val="Header"/>
    </w:pPr>
  </w:p>
  <w:p w14:paraId="34D829B0" w14:textId="77777777" w:rsidR="00D77949" w:rsidRDefault="00D77949" w:rsidP="00D77949">
    <w:pPr>
      <w:pStyle w:val="Header"/>
      <w:jc w:val="right"/>
    </w:pPr>
  </w:p>
  <w:p w14:paraId="63C40FCA" w14:textId="77777777" w:rsidR="00D77949" w:rsidRDefault="00D77949" w:rsidP="00D77949">
    <w:pPr>
      <w:pStyle w:val="Header"/>
      <w:jc w:val="right"/>
      <w:rPr>
        <w:rFonts w:ascii="Avenir LT Std 55 Roman" w:hAnsi="Avenir LT Std 55 Roman"/>
        <w:b/>
        <w:color w:val="EF3D34"/>
        <w:sz w:val="18"/>
      </w:rPr>
    </w:pPr>
  </w:p>
  <w:p w14:paraId="739EA3D4" w14:textId="77777777" w:rsidR="00D77949" w:rsidRPr="00E41DDB" w:rsidRDefault="00D77949" w:rsidP="00D77949">
    <w:pPr>
      <w:pStyle w:val="Header"/>
      <w:jc w:val="right"/>
      <w:rPr>
        <w:rFonts w:ascii="Avenir LT Std 55 Roman" w:hAnsi="Avenir LT Std 55 Roman"/>
        <w:b/>
        <w:color w:val="A15AC8"/>
        <w:sz w:val="18"/>
      </w:rPr>
    </w:pPr>
    <w:r w:rsidRPr="00E41DDB">
      <w:rPr>
        <w:rFonts w:ascii="Avenir LT Std 55 Roman" w:hAnsi="Avenir LT Std 55 Roman"/>
        <w:b/>
        <w:color w:val="A15AC8"/>
        <w:sz w:val="18"/>
      </w:rPr>
      <w:t>Plan B Healthcare</w:t>
    </w:r>
  </w:p>
  <w:p w14:paraId="27FFE7FD" w14:textId="77777777" w:rsidR="00D77949" w:rsidRDefault="00D77949" w:rsidP="00D77949">
    <w:pPr>
      <w:pStyle w:val="Header"/>
      <w:jc w:val="right"/>
      <w:rPr>
        <w:rFonts w:ascii="Avenir LT Std 55 Roman" w:hAnsi="Avenir LT Std 55 Roman"/>
        <w:sz w:val="18"/>
      </w:rPr>
    </w:pPr>
    <w:r>
      <w:rPr>
        <w:rFonts w:ascii="Avenir LT Std 55 Roman" w:hAnsi="Avenir LT Std 55 Roman"/>
        <w:sz w:val="18"/>
      </w:rPr>
      <w:t>10 Lower Grosvenor,</w:t>
    </w:r>
  </w:p>
  <w:p w14:paraId="1F73A503" w14:textId="77777777" w:rsidR="00D77949" w:rsidRDefault="00D77949" w:rsidP="00D77949">
    <w:pPr>
      <w:pStyle w:val="Header"/>
      <w:jc w:val="right"/>
      <w:rPr>
        <w:rFonts w:ascii="Avenir LT Std 55 Roman" w:hAnsi="Avenir LT Std 55 Roman"/>
        <w:sz w:val="18"/>
      </w:rPr>
    </w:pPr>
    <w:r>
      <w:rPr>
        <w:rFonts w:ascii="Avenir LT Std 55 Roman" w:hAnsi="Avenir LT Std 55 Roman"/>
        <w:sz w:val="18"/>
      </w:rPr>
      <w:t>Place, London,</w:t>
    </w:r>
  </w:p>
  <w:p w14:paraId="328E1E3C" w14:textId="77777777" w:rsidR="00D77949" w:rsidRPr="00E41DDB" w:rsidRDefault="00D77949" w:rsidP="00D77949">
    <w:pPr>
      <w:pStyle w:val="Header"/>
      <w:jc w:val="right"/>
      <w:rPr>
        <w:rFonts w:ascii="Avenir LT Std 55 Roman" w:hAnsi="Avenir LT Std 55 Roman"/>
        <w:sz w:val="18"/>
      </w:rPr>
    </w:pPr>
    <w:r>
      <w:rPr>
        <w:rFonts w:ascii="Avenir LT Std 55 Roman" w:hAnsi="Avenir LT Std 55 Roman"/>
        <w:sz w:val="18"/>
      </w:rPr>
      <w:t>SW1W 0E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0tDAzMzYyNjY1NbFQ0lEKTi0uzszPAykwrAUAPx5OaSwAAAA="/>
  </w:docVars>
  <w:rsids>
    <w:rsidRoot w:val="00E41DDB"/>
    <w:rsid w:val="001D169D"/>
    <w:rsid w:val="003A49E2"/>
    <w:rsid w:val="0044782C"/>
    <w:rsid w:val="006F1E09"/>
    <w:rsid w:val="00B52079"/>
    <w:rsid w:val="00B922D7"/>
    <w:rsid w:val="00D77949"/>
    <w:rsid w:val="00E41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BDE582"/>
  <w15:chartTrackingRefBased/>
  <w15:docId w15:val="{5ACE4F78-8892-4246-933D-E0966758F4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D169D"/>
  </w:style>
  <w:style w:type="paragraph" w:styleId="Heading1">
    <w:name w:val="heading 1"/>
    <w:basedOn w:val="Normal"/>
    <w:link w:val="Heading1Char"/>
    <w:uiPriority w:val="9"/>
    <w:rsid w:val="00E41DDB"/>
    <w:pPr>
      <w:widowControl w:val="0"/>
      <w:autoSpaceDE w:val="0"/>
      <w:autoSpaceDN w:val="0"/>
      <w:spacing w:after="0" w:line="240" w:lineRule="auto"/>
      <w:outlineLvl w:val="0"/>
    </w:pPr>
    <w:rPr>
      <w:rFonts w:ascii="Proxima Nova" w:eastAsia="Proxima Nova" w:hAnsi="Proxima Nova" w:cs="Proxima Nova"/>
      <w:b/>
      <w:bCs/>
      <w:sz w:val="18"/>
      <w:szCs w:val="18"/>
      <w:lang w:eastAsia="en-GB" w:bidi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41DD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1DD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41DD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1DDB"/>
  </w:style>
  <w:style w:type="paragraph" w:styleId="Footer">
    <w:name w:val="footer"/>
    <w:basedOn w:val="Normal"/>
    <w:link w:val="FooterChar"/>
    <w:uiPriority w:val="99"/>
    <w:unhideWhenUsed/>
    <w:rsid w:val="00E41DD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1DDB"/>
  </w:style>
  <w:style w:type="character" w:customStyle="1" w:styleId="Heading1Char">
    <w:name w:val="Heading 1 Char"/>
    <w:basedOn w:val="DefaultParagraphFont"/>
    <w:link w:val="Heading1"/>
    <w:uiPriority w:val="9"/>
    <w:rsid w:val="00E41DDB"/>
    <w:rPr>
      <w:rFonts w:ascii="Proxima Nova" w:eastAsia="Proxima Nova" w:hAnsi="Proxima Nova" w:cs="Proxima Nova"/>
      <w:b/>
      <w:bCs/>
      <w:sz w:val="18"/>
      <w:szCs w:val="18"/>
      <w:lang w:eastAsia="en-GB" w:bidi="en-GB"/>
    </w:rPr>
  </w:style>
  <w:style w:type="paragraph" w:customStyle="1" w:styleId="FooterDetails">
    <w:name w:val="Footer Details"/>
    <w:basedOn w:val="Normal"/>
    <w:link w:val="FooterDetailsChar"/>
    <w:qFormat/>
    <w:rsid w:val="00E41DDB"/>
    <w:pPr>
      <w:widowControl w:val="0"/>
      <w:tabs>
        <w:tab w:val="left" w:pos="2779"/>
        <w:tab w:val="left" w:pos="4559"/>
      </w:tabs>
      <w:autoSpaceDE w:val="0"/>
      <w:autoSpaceDN w:val="0"/>
      <w:spacing w:before="12" w:after="0" w:line="240" w:lineRule="auto"/>
    </w:pPr>
    <w:rPr>
      <w:rFonts w:ascii="Helvetica" w:eastAsia="Proxima Nova" w:hAnsi="Helvetica" w:cs="Proxima Nova"/>
      <w:color w:val="091B2A"/>
      <w:sz w:val="18"/>
      <w:lang w:eastAsia="en-GB" w:bidi="en-GB"/>
    </w:rPr>
  </w:style>
  <w:style w:type="character" w:customStyle="1" w:styleId="FooterDetailsChar">
    <w:name w:val="Footer Details Char"/>
    <w:basedOn w:val="DefaultParagraphFont"/>
    <w:link w:val="FooterDetails"/>
    <w:rsid w:val="00E41DDB"/>
    <w:rPr>
      <w:rFonts w:ascii="Helvetica" w:eastAsia="Proxima Nova" w:hAnsi="Helvetica" w:cs="Proxima Nova"/>
      <w:color w:val="091B2A"/>
      <w:sz w:val="18"/>
      <w:lang w:eastAsia="en-GB" w:bidi="en-GB"/>
    </w:rPr>
  </w:style>
  <w:style w:type="table" w:styleId="TableGrid">
    <w:name w:val="Table Grid"/>
    <w:basedOn w:val="TableNormal"/>
    <w:uiPriority w:val="39"/>
    <w:rsid w:val="006F1E09"/>
    <w:pPr>
      <w:widowControl w:val="0"/>
      <w:autoSpaceDE w:val="0"/>
      <w:autoSpaceDN w:val="0"/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7</Words>
  <Characters>4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 Aubrey</dc:creator>
  <cp:keywords/>
  <dc:description/>
  <cp:lastModifiedBy>Joe Aubrey</cp:lastModifiedBy>
  <cp:revision>4</cp:revision>
  <dcterms:created xsi:type="dcterms:W3CDTF">2019-11-11T12:11:00Z</dcterms:created>
  <dcterms:modified xsi:type="dcterms:W3CDTF">2020-03-03T09:39:00Z</dcterms:modified>
</cp:coreProperties>
</file>